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0EACF" w14:textId="12C1AB57" w:rsidR="00BE608A" w:rsidRPr="00200042" w:rsidRDefault="00FC3743" w:rsidP="000328BD">
      <w:pPr>
        <w:jc w:val="center"/>
        <w:rPr>
          <w:rFonts w:cstheme="minorHAnsi"/>
          <w:b/>
          <w:sz w:val="32"/>
          <w:lang w:val="en-US"/>
        </w:rPr>
      </w:pPr>
      <w:r w:rsidRPr="00200042">
        <w:rPr>
          <w:rFonts w:cstheme="minorHAnsi"/>
          <w:b/>
          <w:sz w:val="32"/>
          <w:lang w:val="en-US"/>
        </w:rPr>
        <w:t>Cover letter</w:t>
      </w:r>
    </w:p>
    <w:p w14:paraId="32BCF92B" w14:textId="5198B26D" w:rsidR="000328BD" w:rsidRPr="00200042" w:rsidRDefault="000328BD" w:rsidP="000328BD">
      <w:pPr>
        <w:jc w:val="center"/>
        <w:rPr>
          <w:rFonts w:cstheme="minorHAnsi"/>
          <w:sz w:val="26"/>
          <w:szCs w:val="26"/>
          <w:lang w:val="en-US"/>
        </w:rPr>
      </w:pPr>
      <w:r w:rsidRPr="00200042">
        <w:rPr>
          <w:rFonts w:cstheme="minorHAnsi"/>
          <w:sz w:val="26"/>
          <w:szCs w:val="26"/>
          <w:lang w:val="en-US"/>
        </w:rPr>
        <w:t xml:space="preserve">in the </w:t>
      </w:r>
      <w:r w:rsidR="00200042">
        <w:rPr>
          <w:rFonts w:cstheme="minorHAnsi"/>
          <w:sz w:val="26"/>
          <w:szCs w:val="26"/>
          <w:lang w:val="en-US"/>
        </w:rPr>
        <w:t>admission</w:t>
      </w:r>
      <w:r w:rsidRPr="00200042">
        <w:rPr>
          <w:rFonts w:cstheme="minorHAnsi"/>
          <w:sz w:val="26"/>
          <w:szCs w:val="26"/>
          <w:lang w:val="en-US"/>
        </w:rPr>
        <w:t xml:space="preserve"> procedure </w:t>
      </w:r>
    </w:p>
    <w:p w14:paraId="16AFA4BD" w14:textId="77777777" w:rsidR="000B5902" w:rsidRPr="00200042" w:rsidRDefault="000B5902" w:rsidP="000328BD">
      <w:pPr>
        <w:jc w:val="center"/>
        <w:rPr>
          <w:rFonts w:cstheme="minorHAnsi"/>
          <w:sz w:val="26"/>
          <w:szCs w:val="26"/>
          <w:lang w:val="en-US"/>
        </w:rPr>
      </w:pPr>
      <w:r w:rsidRPr="00200042">
        <w:rPr>
          <w:rFonts w:cstheme="minorHAnsi"/>
          <w:sz w:val="26"/>
          <w:szCs w:val="26"/>
          <w:lang w:val="en-US"/>
        </w:rPr>
        <w:t>to the Doctoral School at the University of Silesia in Katowice</w:t>
      </w:r>
    </w:p>
    <w:p w14:paraId="6B4FB063" w14:textId="698AD314" w:rsidR="000B5902" w:rsidRPr="00200042" w:rsidRDefault="000B5902" w:rsidP="1D8AC295">
      <w:pPr>
        <w:jc w:val="center"/>
        <w:rPr>
          <w:sz w:val="26"/>
          <w:szCs w:val="26"/>
          <w:lang w:val="en-US"/>
        </w:rPr>
      </w:pPr>
      <w:r w:rsidRPr="00200042">
        <w:rPr>
          <w:sz w:val="26"/>
          <w:szCs w:val="26"/>
          <w:lang w:val="en-US"/>
        </w:rPr>
        <w:t>for the academic year 2026/2027</w:t>
      </w:r>
    </w:p>
    <w:p w14:paraId="6B2EBBF9" w14:textId="77777777" w:rsidR="000328BD" w:rsidRPr="00200042" w:rsidRDefault="000328BD">
      <w:pPr>
        <w:rPr>
          <w:rFonts w:cstheme="minorHAnsi"/>
          <w:lang w:val="en-US"/>
        </w:rPr>
      </w:pPr>
    </w:p>
    <w:p w14:paraId="7AEE42F4" w14:textId="2D176EA7" w:rsidR="000B5902" w:rsidRPr="00200042" w:rsidRDefault="000B5902">
      <w:pPr>
        <w:rPr>
          <w:rFonts w:cstheme="minorHAnsi"/>
          <w:lang w:val="en-US"/>
        </w:rPr>
      </w:pPr>
      <w:r w:rsidRPr="00200042">
        <w:rPr>
          <w:rFonts w:cstheme="minorHAnsi"/>
          <w:b/>
          <w:lang w:val="en-US"/>
        </w:rPr>
        <w:t xml:space="preserve">Name and </w:t>
      </w:r>
      <w:r w:rsidR="00200042">
        <w:rPr>
          <w:rFonts w:cstheme="minorHAnsi"/>
          <w:b/>
          <w:lang w:val="en-US"/>
        </w:rPr>
        <w:t>last name</w:t>
      </w:r>
      <w:r w:rsidRPr="00200042">
        <w:rPr>
          <w:rFonts w:cstheme="minorHAnsi"/>
          <w:b/>
          <w:lang w:val="en-US"/>
        </w:rPr>
        <w:t xml:space="preserve"> of the candidate</w:t>
      </w:r>
      <w:r w:rsidRPr="00200042">
        <w:rPr>
          <w:rFonts w:cstheme="minorHAnsi"/>
          <w:lang w:val="en-US"/>
        </w:rPr>
        <w:t xml:space="preserve">: </w:t>
      </w:r>
    </w:p>
    <w:p w14:paraId="218B8274" w14:textId="15CB03D5" w:rsidR="000B5902" w:rsidRPr="00200042" w:rsidRDefault="000B5902" w:rsidP="3D7EB29C">
      <w:pPr>
        <w:rPr>
          <w:b/>
          <w:bCs/>
          <w:lang w:val="en-US"/>
        </w:rPr>
      </w:pPr>
      <w:r w:rsidRPr="00200042">
        <w:rPr>
          <w:b/>
          <w:bCs/>
          <w:lang w:val="en-US"/>
        </w:rPr>
        <w:t xml:space="preserve">Scientific discipline: </w:t>
      </w:r>
    </w:p>
    <w:p w14:paraId="0AE64A1B" w14:textId="24039398" w:rsidR="00FC3743" w:rsidRPr="00200042" w:rsidRDefault="00FF6108" w:rsidP="3D7EB29C">
      <w:pPr>
        <w:rPr>
          <w:b/>
          <w:bCs/>
          <w:lang w:val="en-US"/>
        </w:rPr>
      </w:pPr>
      <w:r w:rsidRPr="00200042">
        <w:rPr>
          <w:b/>
          <w:bCs/>
          <w:lang w:val="en-US"/>
        </w:rPr>
        <w:t>Selected topic:</w:t>
      </w:r>
    </w:p>
    <w:p w14:paraId="001860B4" w14:textId="77777777" w:rsidR="000B5902" w:rsidRPr="00200042" w:rsidRDefault="000B5902">
      <w:pPr>
        <w:rPr>
          <w:rFonts w:cstheme="minorHAnsi"/>
          <w:lang w:val="en-US"/>
        </w:rPr>
      </w:pPr>
    </w:p>
    <w:p w14:paraId="42429496" w14:textId="77777777" w:rsidR="008E334C" w:rsidRPr="00200042" w:rsidRDefault="000328BD" w:rsidP="000328BD">
      <w:pPr>
        <w:rPr>
          <w:rFonts w:cstheme="minorHAnsi"/>
          <w:i/>
          <w:sz w:val="18"/>
          <w:lang w:val="en-US"/>
        </w:rPr>
      </w:pPr>
      <w:r w:rsidRPr="00200042">
        <w:rPr>
          <w:rFonts w:cstheme="minorHAnsi"/>
          <w:i/>
          <w:sz w:val="18"/>
          <w:lang w:val="en-US"/>
        </w:rPr>
        <w:t xml:space="preserve">Information: </w:t>
      </w:r>
    </w:p>
    <w:p w14:paraId="0F4B0501" w14:textId="34CCBA11" w:rsidR="000328BD" w:rsidRPr="00523F97" w:rsidRDefault="00360429" w:rsidP="75D2074D">
      <w:pPr>
        <w:pStyle w:val="Akapitzlist"/>
        <w:numPr>
          <w:ilvl w:val="0"/>
          <w:numId w:val="1"/>
        </w:numPr>
        <w:jc w:val="both"/>
        <w:rPr>
          <w:i/>
          <w:iCs/>
          <w:sz w:val="18"/>
          <w:szCs w:val="18"/>
        </w:rPr>
      </w:pPr>
      <w:r w:rsidRPr="00200042">
        <w:rPr>
          <w:i/>
          <w:iCs/>
          <w:sz w:val="18"/>
          <w:szCs w:val="18"/>
          <w:lang w:val="en-US"/>
        </w:rPr>
        <w:t xml:space="preserve">The cover letter must not exceed 12 thousand characters (with spaces; only the substantive content entered by the candidate is counted). </w:t>
      </w:r>
      <w:bookmarkStart w:id="0" w:name="_Hlk43739560"/>
      <w:bookmarkEnd w:id="0"/>
      <w:proofErr w:type="spellStart"/>
      <w:r w:rsidR="00E2300F" w:rsidRPr="75D2074D">
        <w:rPr>
          <w:i/>
          <w:iCs/>
          <w:sz w:val="18"/>
          <w:szCs w:val="18"/>
          <w:u w:val="single"/>
        </w:rPr>
        <w:t>Longer</w:t>
      </w:r>
      <w:proofErr w:type="spellEnd"/>
      <w:r w:rsidR="00E2300F" w:rsidRPr="75D2074D">
        <w:rPr>
          <w:i/>
          <w:iCs/>
          <w:sz w:val="18"/>
          <w:szCs w:val="18"/>
          <w:u w:val="single"/>
        </w:rPr>
        <w:t xml:space="preserve"> </w:t>
      </w:r>
      <w:proofErr w:type="spellStart"/>
      <w:r w:rsidR="00E2300F" w:rsidRPr="75D2074D">
        <w:rPr>
          <w:i/>
          <w:iCs/>
          <w:sz w:val="18"/>
          <w:szCs w:val="18"/>
          <w:u w:val="single"/>
        </w:rPr>
        <w:t>descriptions</w:t>
      </w:r>
      <w:proofErr w:type="spellEnd"/>
      <w:r w:rsidR="00E2300F" w:rsidRPr="75D2074D">
        <w:rPr>
          <w:i/>
          <w:iCs/>
          <w:sz w:val="18"/>
          <w:szCs w:val="18"/>
          <w:u w:val="single"/>
        </w:rPr>
        <w:t xml:space="preserve"> </w:t>
      </w:r>
      <w:proofErr w:type="spellStart"/>
      <w:r w:rsidR="00E2300F" w:rsidRPr="75D2074D">
        <w:rPr>
          <w:i/>
          <w:iCs/>
          <w:sz w:val="18"/>
          <w:szCs w:val="18"/>
          <w:u w:val="single"/>
        </w:rPr>
        <w:t>will</w:t>
      </w:r>
      <w:proofErr w:type="spellEnd"/>
      <w:r w:rsidR="00E2300F" w:rsidRPr="75D2074D">
        <w:rPr>
          <w:i/>
          <w:iCs/>
          <w:sz w:val="18"/>
          <w:szCs w:val="18"/>
          <w:u w:val="single"/>
        </w:rPr>
        <w:t xml:space="preserve"> not be considered in the proceedings</w:t>
      </w:r>
      <w:r w:rsidR="00E2300F" w:rsidRPr="75D2074D">
        <w:rPr>
          <w:i/>
          <w:iCs/>
          <w:sz w:val="18"/>
          <w:szCs w:val="18"/>
        </w:rPr>
        <w:t>.</w:t>
      </w:r>
    </w:p>
    <w:p w14:paraId="4C0BB58E" w14:textId="59EC8B5C" w:rsidR="008E334C" w:rsidRPr="00200042" w:rsidRDefault="00E979D3" w:rsidP="00C94F30">
      <w:pPr>
        <w:pStyle w:val="Akapitzlist"/>
        <w:numPr>
          <w:ilvl w:val="0"/>
          <w:numId w:val="1"/>
        </w:numPr>
        <w:jc w:val="both"/>
        <w:rPr>
          <w:i/>
          <w:iCs/>
          <w:sz w:val="18"/>
          <w:szCs w:val="18"/>
          <w:lang w:val="en-US"/>
        </w:rPr>
      </w:pPr>
      <w:r w:rsidRPr="00200042">
        <w:rPr>
          <w:i/>
          <w:iCs/>
          <w:sz w:val="18"/>
          <w:szCs w:val="18"/>
          <w:lang w:val="en-US"/>
        </w:rPr>
        <w:t>The letter should contain a justification of the desire to undertake education at the Doctoral School in the chosen discipline, taking into account the candidate's research experience and justifying the choice of the research topic for which the candidate is being recruited</w:t>
      </w:r>
      <w:r w:rsidR="00200042">
        <w:rPr>
          <w:i/>
          <w:iCs/>
          <w:sz w:val="18"/>
          <w:szCs w:val="18"/>
          <w:lang w:val="en-US"/>
        </w:rPr>
        <w:t>.</w:t>
      </w:r>
    </w:p>
    <w:p w14:paraId="7840D948" w14:textId="65E79B47" w:rsidR="008E334C" w:rsidRPr="00200042" w:rsidRDefault="008E334C" w:rsidP="75D2074D">
      <w:pPr>
        <w:pStyle w:val="Akapitzlist"/>
        <w:numPr>
          <w:ilvl w:val="0"/>
          <w:numId w:val="1"/>
        </w:numPr>
        <w:rPr>
          <w:i/>
          <w:iCs/>
          <w:sz w:val="18"/>
          <w:szCs w:val="18"/>
          <w:lang w:val="en-US"/>
        </w:rPr>
      </w:pPr>
      <w:r w:rsidRPr="00200042">
        <w:rPr>
          <w:i/>
          <w:iCs/>
          <w:sz w:val="18"/>
          <w:szCs w:val="18"/>
          <w:lang w:val="en-US"/>
        </w:rPr>
        <w:t xml:space="preserve">The </w:t>
      </w:r>
      <w:r w:rsidR="00200042">
        <w:rPr>
          <w:i/>
          <w:iCs/>
          <w:sz w:val="18"/>
          <w:szCs w:val="18"/>
          <w:lang w:val="en-US"/>
        </w:rPr>
        <w:t>final</w:t>
      </w:r>
      <w:r w:rsidRPr="00200042">
        <w:rPr>
          <w:i/>
          <w:iCs/>
          <w:sz w:val="18"/>
          <w:szCs w:val="18"/>
          <w:lang w:val="en-US"/>
        </w:rPr>
        <w:t xml:space="preserve"> document should be saved in pdf format and entered into the IRK system no later than 12 June 2026 at 3:00 p.m. (in accordance with the recruitment schedule).</w:t>
      </w:r>
      <w:bookmarkStart w:id="1" w:name="_Hlk96420657"/>
      <w:bookmarkEnd w:id="1"/>
    </w:p>
    <w:p w14:paraId="6ADC910C" w14:textId="77777777" w:rsidR="000328BD" w:rsidRPr="00200042" w:rsidRDefault="000328BD">
      <w:pPr>
        <w:rPr>
          <w:rFonts w:cstheme="minorHAnsi"/>
          <w:lang w:val="en-US"/>
        </w:rPr>
      </w:pPr>
    </w:p>
    <w:p w14:paraId="7BE34189" w14:textId="77777777" w:rsidR="00523F97" w:rsidRPr="00200042" w:rsidRDefault="00523F97" w:rsidP="000B5902">
      <w:pPr>
        <w:rPr>
          <w:rFonts w:cstheme="minorHAnsi"/>
          <w:b/>
          <w:sz w:val="24"/>
          <w:lang w:val="en-US"/>
        </w:rPr>
      </w:pPr>
    </w:p>
    <w:p w14:paraId="29CDB1F8" w14:textId="099C4CB6" w:rsidR="000B5902" w:rsidRPr="00523F97" w:rsidRDefault="008E334C" w:rsidP="75D2074D">
      <w:r w:rsidRPr="75D2074D">
        <w:t>……………………………………………………………………………………………………………………………………………………………………………………………………………………………………………………………………………………………………………………………………………………………………………………………………………………………………………………………………………………………………………………………………………………………………………………………………………………………………………………</w:t>
      </w:r>
    </w:p>
    <w:p w14:paraId="53314C70" w14:textId="77777777" w:rsidR="008E334C" w:rsidRPr="00523F97" w:rsidRDefault="008E334C" w:rsidP="000B5902">
      <w:pPr>
        <w:rPr>
          <w:rFonts w:cstheme="minorHAnsi"/>
        </w:rPr>
      </w:pPr>
    </w:p>
    <w:p w14:paraId="1BF75224" w14:textId="5A232EA7" w:rsidR="00523F97" w:rsidRPr="00523F97" w:rsidRDefault="00523F97" w:rsidP="75D2074D"/>
    <w:sectPr w:rsidR="00523F97" w:rsidRPr="00523F9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8154C9"/>
    <w:multiLevelType w:val="hybridMultilevel"/>
    <w:tmpl w:val="C91CE1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E0tjCxNDA2NjdW0lEKTi0uzszPAykwrQUAm5lZIywAAAA="/>
  </w:docVars>
  <w:rsids>
    <w:rsidRoot w:val="000B5902"/>
    <w:rsid w:val="000007FC"/>
    <w:rsid w:val="000105EE"/>
    <w:rsid w:val="000328BD"/>
    <w:rsid w:val="000401A6"/>
    <w:rsid w:val="000B5902"/>
    <w:rsid w:val="00154DBD"/>
    <w:rsid w:val="00162446"/>
    <w:rsid w:val="001902B4"/>
    <w:rsid w:val="001C228D"/>
    <w:rsid w:val="001E7A5A"/>
    <w:rsid w:val="00200042"/>
    <w:rsid w:val="002912D0"/>
    <w:rsid w:val="002D358F"/>
    <w:rsid w:val="00360429"/>
    <w:rsid w:val="003904F6"/>
    <w:rsid w:val="003A4E8A"/>
    <w:rsid w:val="00523F97"/>
    <w:rsid w:val="005E5C81"/>
    <w:rsid w:val="00633F74"/>
    <w:rsid w:val="006B5A10"/>
    <w:rsid w:val="006C7AB7"/>
    <w:rsid w:val="00741962"/>
    <w:rsid w:val="00791B35"/>
    <w:rsid w:val="008B604D"/>
    <w:rsid w:val="008E334C"/>
    <w:rsid w:val="009245D1"/>
    <w:rsid w:val="0094721B"/>
    <w:rsid w:val="00A227E5"/>
    <w:rsid w:val="00A81621"/>
    <w:rsid w:val="00A828FE"/>
    <w:rsid w:val="00B57CF1"/>
    <w:rsid w:val="00BE608A"/>
    <w:rsid w:val="00C94F30"/>
    <w:rsid w:val="00D24F87"/>
    <w:rsid w:val="00D55A0C"/>
    <w:rsid w:val="00D84D11"/>
    <w:rsid w:val="00E069FD"/>
    <w:rsid w:val="00E2300F"/>
    <w:rsid w:val="00E90765"/>
    <w:rsid w:val="00E979D3"/>
    <w:rsid w:val="00EE76CF"/>
    <w:rsid w:val="00F01B69"/>
    <w:rsid w:val="00F24412"/>
    <w:rsid w:val="00F25DFC"/>
    <w:rsid w:val="00F7654E"/>
    <w:rsid w:val="00FC3743"/>
    <w:rsid w:val="00FF6108"/>
    <w:rsid w:val="0C32266A"/>
    <w:rsid w:val="112DBEB6"/>
    <w:rsid w:val="16645361"/>
    <w:rsid w:val="1CD450FA"/>
    <w:rsid w:val="1D8AC295"/>
    <w:rsid w:val="1DE182B6"/>
    <w:rsid w:val="1E056B79"/>
    <w:rsid w:val="20605E15"/>
    <w:rsid w:val="20C232F7"/>
    <w:rsid w:val="248907A4"/>
    <w:rsid w:val="28C6FE95"/>
    <w:rsid w:val="29221614"/>
    <w:rsid w:val="29EE17FE"/>
    <w:rsid w:val="2AEF9E08"/>
    <w:rsid w:val="2D88CDDE"/>
    <w:rsid w:val="2E31AB0B"/>
    <w:rsid w:val="2E876B02"/>
    <w:rsid w:val="2EC18921"/>
    <w:rsid w:val="2FDBB1AA"/>
    <w:rsid w:val="305D5982"/>
    <w:rsid w:val="3254B87E"/>
    <w:rsid w:val="33CCA756"/>
    <w:rsid w:val="3433BD3B"/>
    <w:rsid w:val="36C155F8"/>
    <w:rsid w:val="36F12336"/>
    <w:rsid w:val="39565C5E"/>
    <w:rsid w:val="3C19C90A"/>
    <w:rsid w:val="3D7EB29C"/>
    <w:rsid w:val="414E17E2"/>
    <w:rsid w:val="42805F6E"/>
    <w:rsid w:val="45AEDC04"/>
    <w:rsid w:val="49806E6A"/>
    <w:rsid w:val="4AF4FA28"/>
    <w:rsid w:val="4B6CB368"/>
    <w:rsid w:val="4D13B54E"/>
    <w:rsid w:val="4E81E49C"/>
    <w:rsid w:val="51E72671"/>
    <w:rsid w:val="546448DE"/>
    <w:rsid w:val="585F707B"/>
    <w:rsid w:val="5A760FA2"/>
    <w:rsid w:val="5B130B78"/>
    <w:rsid w:val="5BFEE0E5"/>
    <w:rsid w:val="5CFC4C69"/>
    <w:rsid w:val="5F1D8C1B"/>
    <w:rsid w:val="5FAB4FCE"/>
    <w:rsid w:val="6379ABF8"/>
    <w:rsid w:val="69777D72"/>
    <w:rsid w:val="69CC9DF1"/>
    <w:rsid w:val="6B687664"/>
    <w:rsid w:val="6B92F1AA"/>
    <w:rsid w:val="6C7880D0"/>
    <w:rsid w:val="6D88C661"/>
    <w:rsid w:val="72861059"/>
    <w:rsid w:val="75D2074D"/>
    <w:rsid w:val="7A7E1D41"/>
    <w:rsid w:val="7AF43A87"/>
    <w:rsid w:val="7C9A0C2E"/>
    <w:rsid w:val="7DDC1033"/>
    <w:rsid w:val="7E38A8C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3A2D9"/>
  <w15:chartTrackingRefBased/>
  <w15:docId w15:val="{69C179A4-BB57-4189-9673-DA02FB3BB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E334C"/>
    <w:pPr>
      <w:ind w:left="720"/>
      <w:contextualSpacing/>
    </w:pPr>
  </w:style>
  <w:style w:type="paragraph" w:styleId="Tekstdymka">
    <w:name w:val="Balloon Text"/>
    <w:basedOn w:val="Normalny"/>
    <w:link w:val="TekstdymkaZnak"/>
    <w:uiPriority w:val="99"/>
    <w:semiHidden/>
    <w:unhideWhenUsed/>
    <w:rsid w:val="00D84D1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4D11"/>
    <w:rPr>
      <w:rFonts w:ascii="Segoe UI" w:hAnsi="Segoe UI" w:cs="Segoe UI"/>
      <w:sz w:val="18"/>
      <w:szCs w:val="18"/>
    </w:rPr>
  </w:style>
  <w:style w:type="character" w:styleId="Tekstzastpczy">
    <w:name w:val="Placeholder Text"/>
    <w:basedOn w:val="Domylnaczcionkaakapitu"/>
    <w:uiPriority w:val="99"/>
    <w:semiHidden/>
    <w:rsid w:val="002000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9ccb3f7-cb9d-4df5-86b2-c6a89b1a7ab3">
      <Terms xmlns="http://schemas.microsoft.com/office/infopath/2007/PartnerControls"/>
    </lcf76f155ced4ddcb4097134ff3c332f>
    <TaxCatchAll xmlns="743c5418-bf86-404f-a0f5-a9bc15cc180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0A5E534FA6EA14A95613DC1915076DC" ma:contentTypeVersion="14" ma:contentTypeDescription="Utwórz nowy dokument." ma:contentTypeScope="" ma:versionID="47b4f40cf8302a95636691fa7a3f8eac">
  <xsd:schema xmlns:xsd="http://www.w3.org/2001/XMLSchema" xmlns:xs="http://www.w3.org/2001/XMLSchema" xmlns:p="http://schemas.microsoft.com/office/2006/metadata/properties" xmlns:ns2="89ccb3f7-cb9d-4df5-86b2-c6a89b1a7ab3" xmlns:ns3="743c5418-bf86-404f-a0f5-a9bc15cc1807" targetNamespace="http://schemas.microsoft.com/office/2006/metadata/properties" ma:root="true" ma:fieldsID="6b940d9338b519acfbf341c31f36d00c" ns2:_="" ns3:_="">
    <xsd:import namespace="89ccb3f7-cb9d-4df5-86b2-c6a89b1a7ab3"/>
    <xsd:import namespace="743c5418-bf86-404f-a0f5-a9bc15cc18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ccb3f7-cb9d-4df5-86b2-c6a89b1a7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Tagi obrazów" ma:readOnly="false" ma:fieldId="{5cf76f15-5ced-4ddc-b409-7134ff3c332f}" ma:taxonomyMulti="true" ma:sspId="3b0ad5e2-dd37-4b24-9842-044369a8daf9"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3c5418-bf86-404f-a0f5-a9bc15cc1807"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TaxCatchAll" ma:index="19" nillable="true" ma:displayName="Taxonomy Catch All Column" ma:hidden="true" ma:list="{e6e96398-a90e-4011-b077-433c8dbcf7b1}" ma:internalName="TaxCatchAll" ma:showField="CatchAllData" ma:web="743c5418-bf86-404f-a0f5-a9bc15cc18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B38D22-9DC7-4D6D-BE30-1162AC299D09}">
  <ds:schemaRefs>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terms/"/>
    <ds:schemaRef ds:uri="http://purl.org/dc/dcmitype/"/>
    <ds:schemaRef ds:uri="743c5418-bf86-404f-a0f5-a9bc15cc1807"/>
    <ds:schemaRef ds:uri="89ccb3f7-cb9d-4df5-86b2-c6a89b1a7ab3"/>
  </ds:schemaRefs>
</ds:datastoreItem>
</file>

<file path=customXml/itemProps2.xml><?xml version="1.0" encoding="utf-8"?>
<ds:datastoreItem xmlns:ds="http://schemas.openxmlformats.org/officeDocument/2006/customXml" ds:itemID="{F80AE374-53C1-4682-B448-265BAD828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ccb3f7-cb9d-4df5-86b2-c6a89b1a7ab3"/>
    <ds:schemaRef ds:uri="743c5418-bf86-404f-a0f5-a9bc15cc18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5151C3-E26E-4BF6-B313-670062DC2E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59</Words>
  <Characters>957</Characters>
  <Application>Microsoft Office Word</Application>
  <DocSecurity>0</DocSecurity>
  <Lines>7</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szard Knapek</dc:creator>
  <cp:keywords/>
  <dc:description/>
  <cp:lastModifiedBy>Ryszard Knapek</cp:lastModifiedBy>
  <cp:revision>1</cp:revision>
  <dcterms:created xsi:type="dcterms:W3CDTF">2024-01-16T11:57:00Z</dcterms:created>
  <dcterms:modified xsi:type="dcterms:W3CDTF">2026-04-16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A5E534FA6EA14A95613DC1915076DC</vt:lpwstr>
  </property>
  <property fmtid="{D5CDD505-2E9C-101B-9397-08002B2CF9AE}" pid="3" name="MediaServiceImageTags">
    <vt:lpwstr/>
  </property>
</Properties>
</file>